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017AA2" w14:textId="77777777" w:rsidR="002E2A33" w:rsidRDefault="00000000">
      <w:pPr>
        <w:pStyle w:val="Title"/>
      </w:pPr>
      <w:r>
        <w:t>Intersection of Gender, Livelihood, and Disaster Risk Reduction Management</w:t>
      </w:r>
    </w:p>
    <w:p w14:paraId="08CA6428" w14:textId="77777777" w:rsidR="002E2A33" w:rsidRDefault="00000000">
      <w:pPr>
        <w:pStyle w:val="Subtitle"/>
      </w:pPr>
      <w:r>
        <w:t>Summary of Evaluation</w:t>
      </w:r>
    </w:p>
    <w:p w14:paraId="57711B10" w14:textId="77777777" w:rsidR="002E2A33" w:rsidRDefault="00000000">
      <w:pPr>
        <w:pStyle w:val="Date"/>
      </w:pPr>
      <w:r>
        <w:t>2025-02-19</w:t>
      </w:r>
    </w:p>
    <w:p w14:paraId="2928080F" w14:textId="77777777" w:rsidR="002E2A33" w:rsidRDefault="00000000">
      <w:pPr>
        <w:pStyle w:val="Heading1"/>
      </w:pPr>
      <w:bookmarkStart w:id="0" w:name="ratings"/>
      <w:r>
        <w:t>Ratings</w:t>
      </w:r>
    </w:p>
    <w:p w14:paraId="7FC9F9B8" w14:textId="77777777" w:rsidR="002E2A33" w:rsidRDefault="00000000">
      <w:pPr>
        <w:pStyle w:val="FirstParagraph"/>
      </w:pPr>
      <w:r>
        <w:t xml:space="preserve">The training was evaluated by 31 participants. Most of the ratings for relevance, timeliness, and overall rating are excellent. The percentage of ratings for each item is shown in </w:t>
      </w:r>
      <w:hyperlink w:anchor="fig-items">
        <w:r>
          <w:rPr>
            <w:rStyle w:val="Hyperlink"/>
          </w:rPr>
          <w:t>Figure 1</w:t>
        </w:r>
      </w:hyperlink>
      <w:r>
        <w:t>. Relevance, timeliness, and overall rating has a rating of excellent with means 4.74, 4.77, and 4.81 respectively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026"/>
      </w:tblGrid>
      <w:tr w:rsidR="002E2A33" w14:paraId="61064D70" w14:textId="77777777">
        <w:tc>
          <w:tcPr>
            <w:tcW w:w="7920" w:type="dxa"/>
          </w:tcPr>
          <w:p w14:paraId="027DF29F" w14:textId="77777777" w:rsidR="002E2A33" w:rsidRDefault="00000000">
            <w:pPr>
              <w:pStyle w:val="Compact"/>
              <w:jc w:val="center"/>
            </w:pPr>
            <w:bookmarkStart w:id="1" w:name="fig-items"/>
            <w:r>
              <w:rPr>
                <w:noProof/>
              </w:rPr>
              <w:drawing>
                <wp:inline distT="0" distB="0" distL="0" distR="0" wp14:anchorId="571BA17A" wp14:editId="5A0EA467">
                  <wp:extent cx="5727700" cy="3524738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vista-alegre_files/figure-docx/fig-item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7700" cy="35247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4D16B18" w14:textId="77777777" w:rsidR="002E2A33" w:rsidRDefault="00000000">
            <w:pPr>
              <w:pStyle w:val="ImageCaption"/>
            </w:pPr>
            <w:r>
              <w:t>Figure 1: Percentage of Ratings</w:t>
            </w:r>
          </w:p>
        </w:tc>
        <w:bookmarkEnd w:id="1"/>
      </w:tr>
    </w:tbl>
    <w:p w14:paraId="49D5AABD" w14:textId="77777777" w:rsidR="002E2A33" w:rsidRDefault="00000000">
      <w:pPr>
        <w:pStyle w:val="Heading1"/>
      </w:pPr>
      <w:bookmarkStart w:id="2" w:name="X68558a6ba5c26673a2b399fa1f39410b73d3c0f"/>
      <w:bookmarkEnd w:id="0"/>
      <w:r>
        <w:t>Other training/activity/technical service needed</w:t>
      </w:r>
    </w:p>
    <w:p w14:paraId="2503E177" w14:textId="77777777" w:rsidR="002E2A33" w:rsidRDefault="00000000">
      <w:pPr>
        <w:pStyle w:val="FirstParagraph"/>
      </w:pPr>
      <w:r>
        <w:t>During the event, participants expressed interest in a range of additional training, activities, and technical services to enhance their skills and livelihood opportunities. The identified needs include:</w:t>
      </w:r>
    </w:p>
    <w:p w14:paraId="20ED4CAD" w14:textId="77777777" w:rsidR="002E2A33" w:rsidRDefault="00000000">
      <w:pPr>
        <w:numPr>
          <w:ilvl w:val="0"/>
          <w:numId w:val="4"/>
        </w:numPr>
      </w:pPr>
      <w:r>
        <w:rPr>
          <w:b/>
          <w:bCs/>
        </w:rPr>
        <w:t>Livelihood and Skills Training:</w:t>
      </w:r>
      <w:r>
        <w:t xml:space="preserve"> Handicraft making, urban gardening, mushroom production, vermi composting, dressmaking, sewing, bookkeeping, carpentry, and masonry.</w:t>
      </w:r>
    </w:p>
    <w:p w14:paraId="4AA35666" w14:textId="77777777" w:rsidR="002E2A33" w:rsidRDefault="00000000">
      <w:pPr>
        <w:numPr>
          <w:ilvl w:val="0"/>
          <w:numId w:val="4"/>
        </w:numPr>
      </w:pPr>
      <w:r>
        <w:rPr>
          <w:b/>
          <w:bCs/>
        </w:rPr>
        <w:t>Food-related Trainings:</w:t>
      </w:r>
      <w:r>
        <w:t xml:space="preserve"> Food processing (frequently mentioned), bread and pastry making, cake and pastry making, and additional trainings on food preservation and processing.</w:t>
      </w:r>
    </w:p>
    <w:p w14:paraId="773660D1" w14:textId="77777777" w:rsidR="002E2A33" w:rsidRDefault="00000000">
      <w:pPr>
        <w:numPr>
          <w:ilvl w:val="0"/>
          <w:numId w:val="4"/>
        </w:numPr>
      </w:pPr>
      <w:r>
        <w:rPr>
          <w:b/>
          <w:bCs/>
        </w:rPr>
        <w:t>Technical and Vocational Skills:</w:t>
      </w:r>
      <w:r>
        <w:t xml:space="preserve"> Glass cutting, driving, and fish pond management (including handling techniques).</w:t>
      </w:r>
    </w:p>
    <w:p w14:paraId="7C2D22FD" w14:textId="77777777" w:rsidR="002E2A33" w:rsidRDefault="00000000">
      <w:pPr>
        <w:pStyle w:val="FirstParagraph"/>
      </w:pPr>
      <w:r>
        <w:lastRenderedPageBreak/>
        <w:t>The repeated mention of food processing and dressmaking highlights a strong interest in these areas.</w:t>
      </w:r>
    </w:p>
    <w:p w14:paraId="6AA447DB" w14:textId="77777777" w:rsidR="002E2A33" w:rsidRDefault="00000000">
      <w:pPr>
        <w:pStyle w:val="Heading1"/>
      </w:pPr>
      <w:bookmarkStart w:id="3" w:name="X9859d2a0c5074e62bb9cef169763400fdb777f2"/>
      <w:bookmarkEnd w:id="2"/>
      <w:r>
        <w:t>Comment/suggestions on how to improve our services</w:t>
      </w:r>
    </w:p>
    <w:p w14:paraId="3B6597D1" w14:textId="77777777" w:rsidR="002E2A33" w:rsidRDefault="00000000">
      <w:pPr>
        <w:pStyle w:val="FirstParagraph"/>
      </w:pPr>
      <w:r>
        <w:t>Participants expressed appreciation for the program, frequently offering thanks and congratulatory remarks. Key feedback includes:</w:t>
      </w:r>
    </w:p>
    <w:p w14:paraId="437DFF0C" w14:textId="77777777" w:rsidR="002E2A33" w:rsidRDefault="00000000">
      <w:pPr>
        <w:numPr>
          <w:ilvl w:val="0"/>
          <w:numId w:val="5"/>
        </w:numPr>
      </w:pPr>
      <w:r>
        <w:rPr>
          <w:b/>
          <w:bCs/>
        </w:rPr>
        <w:t>Positive Acknowledgments:</w:t>
      </w:r>
      <w:r>
        <w:t xml:space="preserve"> Multiple participants conveyed gratitude (e.g., “Thank you,” “More power,” “Ang galing!”) and commended the organizers for a well-delivered and informative session (“Perfect explanation,” “Congratulations!”).</w:t>
      </w:r>
    </w:p>
    <w:p w14:paraId="53AE4C32" w14:textId="77777777" w:rsidR="002E2A33" w:rsidRDefault="00000000">
      <w:pPr>
        <w:numPr>
          <w:ilvl w:val="0"/>
          <w:numId w:val="5"/>
        </w:numPr>
      </w:pPr>
      <w:r>
        <w:rPr>
          <w:b/>
          <w:bCs/>
        </w:rPr>
        <w:t>Suggestions for Improvement:</w:t>
      </w:r>
    </w:p>
    <w:p w14:paraId="60ADF606" w14:textId="77777777" w:rsidR="002E2A33" w:rsidRDefault="00000000">
      <w:pPr>
        <w:numPr>
          <w:ilvl w:val="1"/>
          <w:numId w:val="6"/>
        </w:numPr>
      </w:pPr>
      <w:r>
        <w:rPr>
          <w:b/>
          <w:bCs/>
        </w:rPr>
        <w:t>Scheduling Concerns:</w:t>
      </w:r>
      <w:r>
        <w:t xml:space="preserve"> A participant suggested starting earlier to accommodate everyone’s availability and ensure full participation.</w:t>
      </w:r>
    </w:p>
    <w:p w14:paraId="0CC4388C" w14:textId="77777777" w:rsidR="002E2A33" w:rsidRDefault="00000000">
      <w:pPr>
        <w:numPr>
          <w:ilvl w:val="1"/>
          <w:numId w:val="6"/>
        </w:numPr>
      </w:pPr>
      <w:r>
        <w:rPr>
          <w:b/>
          <w:bCs/>
        </w:rPr>
        <w:t>Training Needs:</w:t>
      </w:r>
      <w:r>
        <w:t xml:space="preserve"> Several requested more training sessions, especially in their barangay, highlighting a desire for continued capacity-building efforts.</w:t>
      </w:r>
    </w:p>
    <w:p w14:paraId="5EBA09B5" w14:textId="77777777" w:rsidR="002E2A33" w:rsidRDefault="00000000">
      <w:pPr>
        <w:numPr>
          <w:ilvl w:val="1"/>
          <w:numId w:val="6"/>
        </w:numPr>
      </w:pPr>
      <w:r>
        <w:rPr>
          <w:b/>
          <w:bCs/>
        </w:rPr>
        <w:t>Sustained Engagement:</w:t>
      </w:r>
      <w:r>
        <w:t xml:space="preserve"> Follow-ups were recommended to ensure continuity and to deepen learning outcomes from the initial session.</w:t>
      </w:r>
    </w:p>
    <w:p w14:paraId="22133D19" w14:textId="77777777" w:rsidR="002E2A33" w:rsidRDefault="00000000">
      <w:pPr>
        <w:pStyle w:val="FirstParagraph"/>
      </w:pPr>
      <w:r>
        <w:t>Overall, the feedback reflects strong participant engagement, satisfaction with the current program, and eagerness for more targeted training opportunities.</w:t>
      </w:r>
      <w:bookmarkEnd w:id="3"/>
    </w:p>
    <w:sectPr w:rsidR="002E2A33" w:rsidSect="00433A4C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1E2A79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A26A1A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34653062">
    <w:abstractNumId w:val="0"/>
  </w:num>
  <w:num w:numId="2" w16cid:durableId="630332208">
    <w:abstractNumId w:val="0"/>
  </w:num>
  <w:num w:numId="3" w16cid:durableId="95836331">
    <w:abstractNumId w:val="0"/>
  </w:num>
  <w:num w:numId="4" w16cid:durableId="1946500241">
    <w:abstractNumId w:val="1"/>
  </w:num>
  <w:num w:numId="5" w16cid:durableId="1957712110">
    <w:abstractNumId w:val="1"/>
  </w:num>
  <w:num w:numId="6" w16cid:durableId="17513924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4E7D"/>
    <w:rsid w:val="002E2A33"/>
    <w:rsid w:val="00433A4C"/>
    <w:rsid w:val="004D4E7D"/>
    <w:rsid w:val="009E02B6"/>
    <w:rsid w:val="00A12480"/>
    <w:rsid w:val="00B12819"/>
    <w:rsid w:val="00E55D54"/>
    <w:rsid w:val="00EA2BC9"/>
    <w:rsid w:val="00EE6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B81DF"/>
  <w15:docId w15:val="{90007DC8-CA6B-F74F-A3C7-2896B2625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62D4"/>
    <w:pPr>
      <w:jc w:val="both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A12480"/>
    <w:pPr>
      <w:keepNext/>
      <w:keepLines/>
      <w:spacing w:before="360" w:after="80"/>
      <w:outlineLvl w:val="0"/>
    </w:pPr>
    <w:rPr>
      <w:rFonts w:ascii="Arial" w:eastAsiaTheme="majorEastAsia" w:hAnsi="Arial" w:cs="Arial"/>
      <w:b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12480"/>
    <w:pPr>
      <w:ind w:firstLine="720"/>
    </w:pPr>
    <w:rPr>
      <w:rFonts w:ascii="Arial" w:hAnsi="Arial" w:cs="Arial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2480"/>
    <w:pPr>
      <w:spacing w:after="80"/>
      <w:contextualSpacing/>
      <w:jc w:val="center"/>
    </w:pPr>
    <w:rPr>
      <w:rFonts w:ascii="Arial" w:eastAsiaTheme="majorEastAsia" w:hAnsi="Arial" w:cs="Arial"/>
      <w:b/>
      <w:spacing w:val="-10"/>
      <w:kern w:val="28"/>
    </w:rPr>
  </w:style>
  <w:style w:type="character" w:customStyle="1" w:styleId="TitleChar">
    <w:name w:val="Title Char"/>
    <w:basedOn w:val="DefaultParagraphFont"/>
    <w:link w:val="Title"/>
    <w:uiPriority w:val="10"/>
    <w:rsid w:val="00A12480"/>
    <w:rPr>
      <w:rFonts w:ascii="Arial" w:eastAsiaTheme="majorEastAsia" w:hAnsi="Arial" w:cs="Arial"/>
      <w:b/>
      <w:spacing w:val="-10"/>
      <w:kern w:val="28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2480"/>
    <w:pPr>
      <w:numPr>
        <w:ilvl w:val="1"/>
      </w:numPr>
    </w:pPr>
    <w:rPr>
      <w:b w:val="0"/>
      <w:bCs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12480"/>
    <w:rPr>
      <w:rFonts w:ascii="Arial" w:eastAsiaTheme="majorEastAsia" w:hAnsi="Arial" w:cs="Arial"/>
      <w:bCs/>
      <w:spacing w:val="15"/>
      <w:kern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2480"/>
    <w:rPr>
      <w:rFonts w:ascii="Arial" w:eastAsiaTheme="majorEastAsia" w:hAnsi="Arial" w:cs="Arial"/>
      <w:b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A12480"/>
    <w:pPr>
      <w:spacing w:before="200"/>
    </w:pPr>
    <w:rPr>
      <w:rFonts w:ascii="Arial" w:hAnsi="Arial" w:cs="Arial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4</Words>
  <Characters>1966</Characters>
  <Application>Microsoft Office Word</Application>
  <DocSecurity>0</DocSecurity>
  <Lines>16</Lines>
  <Paragraphs>4</Paragraphs>
  <ScaleCrop>false</ScaleCrop>
  <Company/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section of Gender, Livelihood, and Disaster Risk Reduction Management</dc:title>
  <dc:creator>Orville D. Hombrebueno</dc:creator>
  <cp:keywords/>
  <cp:lastModifiedBy>Orville D. Hombrebueno</cp:lastModifiedBy>
  <cp:revision>2</cp:revision>
  <dcterms:created xsi:type="dcterms:W3CDTF">2025-06-19T06:27:00Z</dcterms:created>
  <dcterms:modified xsi:type="dcterms:W3CDTF">2025-06-19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5-02-19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ummary of Evaluation</vt:lpwstr>
  </property>
  <property fmtid="{D5CDD505-2E9C-101B-9397-08002B2CF9AE}" pid="11" name="toc-title">
    <vt:lpwstr>Table of contents</vt:lpwstr>
  </property>
</Properties>
</file>